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DF1EF0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54FD8423" w:rsidR="00921D7C" w:rsidRPr="00507077" w:rsidRDefault="00FF7217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921D7C" w:rsidRPr="00507077" w14:paraId="1DC6ED75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4310699D" w:rsidR="00921D7C" w:rsidRPr="00507077" w:rsidRDefault="00FF7217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Linear Law</w:t>
            </w:r>
          </w:p>
        </w:tc>
      </w:tr>
      <w:tr w:rsidR="007E5C40" w:rsidRPr="00507077" w14:paraId="6B249D4D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3FEE4C9B" w:rsidR="00921D7C" w:rsidRPr="00507077" w:rsidRDefault="00FF7217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</w:rPr>
              <w:t>6.1 Linear and Non-Linear Rela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34B8EAAE" w:rsidR="00EC18D6" w:rsidRPr="00507077" w:rsidRDefault="00FF7217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1.1 until 6.1.4</w:t>
            </w:r>
          </w:p>
        </w:tc>
      </w:tr>
      <w:tr w:rsidR="00921D7C" w:rsidRPr="00302BB4" w14:paraId="71404D9D" w14:textId="77777777" w:rsidTr="00DF1EF0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4D3CAA03" w14:textId="2F397210" w:rsidR="00EF3FA7" w:rsidRDefault="00FF7217" w:rsidP="00EF3FA7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Differentiate between linear and non-linear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relations based on tables of data and graphs.</w:t>
            </w:r>
          </w:p>
          <w:p w14:paraId="261CCF2F" w14:textId="77777777" w:rsidR="00FF7217" w:rsidRDefault="00FF7217" w:rsidP="00EF3FA7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Draw lines of best fit for graph of linear relation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with and without the use of digital technology.</w:t>
            </w:r>
          </w:p>
          <w:p w14:paraId="6DA391EF" w14:textId="77777777" w:rsidR="00FF7217" w:rsidRDefault="00FF7217" w:rsidP="00EF3FA7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Form equations of lines of best fit.</w:t>
            </w:r>
          </w:p>
          <w:p w14:paraId="1AC4215B" w14:textId="50C9E548" w:rsidR="00FF7217" w:rsidRPr="00EF3FA7" w:rsidRDefault="00FF7217" w:rsidP="00EF3FA7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Interpret information based on lines of best fit.</w:t>
            </w:r>
          </w:p>
        </w:tc>
      </w:tr>
      <w:tr w:rsidR="00921D7C" w:rsidRPr="00507077" w14:paraId="593B3717" w14:textId="77777777" w:rsidTr="00DF1EF0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C09A9B" w14:textId="7D54AFBC" w:rsidR="00F71397" w:rsidRDefault="00FF7217" w:rsidP="00F713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</w:t>
            </w:r>
            <w:r w:rsidR="00CA302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recalls the </w:t>
            </w:r>
            <w:proofErr w:type="gramStart"/>
            <w:r w:rsidR="00CA3023">
              <w:rPr>
                <w:rFonts w:ascii="Arial" w:eastAsia="Calibri" w:hAnsi="Arial" w:cs="Arial"/>
                <w:sz w:val="20"/>
                <w:szCs w:val="20"/>
                <w:lang w:val="en-MY"/>
              </w:rPr>
              <w:t>straight line</w:t>
            </w:r>
            <w:proofErr w:type="gramEnd"/>
            <w:r w:rsidR="00CA302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topic that have been learnt in Form 3. </w:t>
            </w:r>
            <w:r w:rsidR="00DF1E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 w:rsidR="00DF1EF0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DF1E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</w:t>
            </w:r>
            <w:r w:rsidR="00CA3023">
              <w:rPr>
                <w:rFonts w:ascii="Arial" w:eastAsia="Calibri" w:hAnsi="Arial" w:cs="Arial"/>
                <w:sz w:val="20"/>
                <w:szCs w:val="20"/>
                <w:lang w:val="en-MY"/>
              </w:rPr>
              <w:t>6</w:t>
            </w:r>
            <w:r w:rsidR="00DF1EF0"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73625F5F" w14:textId="03F82FF6" w:rsidR="00DF1EF0" w:rsidRDefault="00DF1EF0" w:rsidP="00DF1EF0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77E5050" w14:textId="29D8084C" w:rsidR="00837133" w:rsidRDefault="00CA3023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a table of x and y values.</w:t>
            </w:r>
          </w:p>
          <w:p w14:paraId="5AFF4FC7" w14:textId="1F11A3EC" w:rsidR="00CA3023" w:rsidRDefault="00CA3023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Draw a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straight line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graph based on the table.</w:t>
            </w:r>
          </w:p>
          <w:p w14:paraId="27CAB410" w14:textId="3A8A3D2F" w:rsidR="00CA3023" w:rsidRDefault="00CA3023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hen, key-in the values in Desmos software to get the line of best fit.</w:t>
            </w:r>
          </w:p>
          <w:p w14:paraId="6EECDF1B" w14:textId="76AC5E5C" w:rsidR="00CA3023" w:rsidRPr="00DF1EF0" w:rsidRDefault="00CA3023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ompare the best fit line obtained in the Desmos software and the straight line drawn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8C4D35" w14:textId="77777777" w:rsidR="00DF1EF0" w:rsidRPr="002A6B84" w:rsidRDefault="00DF1EF0" w:rsidP="00DF1E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DF1EF0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5A92149B" w:rsidR="00CA3023" w:rsidRDefault="00CA3023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312D5D3E" w14:textId="77777777" w:rsidR="00CA3023" w:rsidRDefault="00CA3023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CA3023" w14:paraId="15738229" w14:textId="77777777" w:rsidTr="00AF796A">
        <w:tc>
          <w:tcPr>
            <w:tcW w:w="10790" w:type="dxa"/>
            <w:gridSpan w:val="4"/>
            <w:shd w:val="clear" w:color="auto" w:fill="92D050"/>
          </w:tcPr>
          <w:p w14:paraId="079D0C81" w14:textId="77777777" w:rsidR="00CA3023" w:rsidRPr="004B546B" w:rsidRDefault="00CA3023" w:rsidP="00AF796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2EF55967" w14:textId="77777777" w:rsidR="00CA3023" w:rsidRDefault="00CA3023" w:rsidP="00AF796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CA3023" w:rsidRPr="00507077" w14:paraId="66ADEE30" w14:textId="77777777" w:rsidTr="00AF796A">
        <w:tc>
          <w:tcPr>
            <w:tcW w:w="1883" w:type="dxa"/>
            <w:shd w:val="clear" w:color="auto" w:fill="E2EFD9" w:themeFill="accent6" w:themeFillTint="33"/>
          </w:tcPr>
          <w:p w14:paraId="0B552C26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5D8B6BB2" w14:textId="77777777" w:rsidR="00CA3023" w:rsidRPr="00507077" w:rsidRDefault="00CA3023" w:rsidP="00AF796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48AF66DA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196845339"/>
            <w:placeholder>
              <w:docPart w:val="D7FE7BA7BAD84E839BB0B3342B5B6AA9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C099536" w14:textId="77777777" w:rsidR="00CA3023" w:rsidRPr="00507077" w:rsidRDefault="00CA3023" w:rsidP="00AF796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A3023" w:rsidRPr="00507077" w14:paraId="2140789B" w14:textId="77777777" w:rsidTr="00AF796A">
        <w:tc>
          <w:tcPr>
            <w:tcW w:w="1883" w:type="dxa"/>
            <w:shd w:val="clear" w:color="auto" w:fill="E2EFD9" w:themeFill="accent6" w:themeFillTint="33"/>
          </w:tcPr>
          <w:p w14:paraId="3997A2C5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767883716"/>
            <w:placeholder>
              <w:docPart w:val="36AFC355CAA446648392B7FEA4708F4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094C38A9" w14:textId="77777777" w:rsidR="00CA3023" w:rsidRPr="00507077" w:rsidRDefault="00CA3023" w:rsidP="00AF796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4C265DBF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76E7449F" w14:textId="77777777" w:rsidR="00CA3023" w:rsidRPr="00507077" w:rsidRDefault="00CA3023" w:rsidP="00AF796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A3023" w:rsidRPr="00507077" w14:paraId="3E335397" w14:textId="77777777" w:rsidTr="00AF796A">
        <w:tc>
          <w:tcPr>
            <w:tcW w:w="1883" w:type="dxa"/>
            <w:shd w:val="clear" w:color="auto" w:fill="E2EFD9" w:themeFill="accent6" w:themeFillTint="33"/>
          </w:tcPr>
          <w:p w14:paraId="415F9B10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927472918"/>
            <w:placeholder>
              <w:docPart w:val="D374384724104DA7A25F7D562DF430F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0BCC9CF7" w14:textId="77777777" w:rsidR="00CA3023" w:rsidRPr="00507077" w:rsidRDefault="00CA3023" w:rsidP="00AF796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43AE75A3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6E3DA1D" w14:textId="77777777" w:rsidR="00CA3023" w:rsidRPr="00507077" w:rsidRDefault="00CA3023" w:rsidP="00AF796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A3023" w:rsidRPr="00507077" w14:paraId="0BF3040F" w14:textId="77777777" w:rsidTr="00AF796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21AA584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568549638"/>
            <w:placeholder>
              <w:docPart w:val="BB693E83FA8F4DC89F3570E962128F07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634C94BD" w14:textId="77777777" w:rsidR="00CA3023" w:rsidRPr="00507077" w:rsidRDefault="00CA3023" w:rsidP="00AF796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CA3023" w:rsidRPr="00507077" w14:paraId="741DB305" w14:textId="77777777" w:rsidTr="00AF796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4EF6E6C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06BD6D6" w14:textId="77777777" w:rsidR="00CA3023" w:rsidRPr="00507077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Linear Law</w:t>
            </w:r>
          </w:p>
        </w:tc>
      </w:tr>
      <w:tr w:rsidR="00CA3023" w:rsidRPr="00507077" w14:paraId="56285588" w14:textId="77777777" w:rsidTr="00AF796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269BA95" w14:textId="77777777" w:rsidR="00CA3023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1D27B209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16E5B6D3" w14:textId="134D655C" w:rsidR="00CA3023" w:rsidRPr="00507077" w:rsidRDefault="00EB082C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B082C">
              <w:rPr>
                <w:rFonts w:ascii="Arial" w:hAnsi="Arial" w:cs="Arial"/>
                <w:sz w:val="20"/>
                <w:szCs w:val="20"/>
                <w:lang w:val="en-US"/>
              </w:rPr>
              <w:t>6.2 Linear Law and Non</w:t>
            </w:r>
            <w:r w:rsidR="002B10FD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 w:rsidRPr="00EB082C">
              <w:rPr>
                <w:rFonts w:ascii="Arial" w:hAnsi="Arial" w:cs="Arial"/>
                <w:sz w:val="20"/>
                <w:szCs w:val="20"/>
                <w:lang w:val="en-US"/>
              </w:rPr>
              <w:t>Linear Rela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05A36EEF" w14:textId="77777777" w:rsidR="00CA3023" w:rsidRPr="00507077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69E375BA" w14:textId="0A7A0BFC" w:rsidR="00CA3023" w:rsidRPr="00507077" w:rsidRDefault="002B10FD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2.1</w:t>
            </w:r>
          </w:p>
        </w:tc>
      </w:tr>
      <w:tr w:rsidR="00CA3023" w:rsidRPr="00302BB4" w14:paraId="7EEDE52E" w14:textId="77777777" w:rsidTr="00AF796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64663100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3F72AABC" w14:textId="77777777" w:rsidR="00CA3023" w:rsidRPr="009653C5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551AC469" w14:textId="5243EFA5" w:rsidR="00CA3023" w:rsidRPr="00EF3FA7" w:rsidRDefault="002B10FD" w:rsidP="00AF796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Apply linear law to non-linear relations.</w:t>
            </w:r>
          </w:p>
        </w:tc>
      </w:tr>
      <w:tr w:rsidR="00CA3023" w:rsidRPr="00507077" w14:paraId="40F4B7A6" w14:textId="77777777" w:rsidTr="00AF796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77E0B47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0983561F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E8BA700" w14:textId="7E3ED716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6.</w:t>
            </w:r>
          </w:p>
          <w:p w14:paraId="1E926645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716A328A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221D14C" w14:textId="77777777" w:rsidR="00CA3023" w:rsidRPr="00946888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83CC8ED" w14:textId="77777777" w:rsidR="002B10FD" w:rsidRDefault="002B10FD" w:rsidP="002B10FD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Divide students into three groups.</w:t>
            </w:r>
          </w:p>
          <w:p w14:paraId="4FDCBEC3" w14:textId="236FEF51" w:rsidR="002B10FD" w:rsidRPr="002B10FD" w:rsidRDefault="002B10FD" w:rsidP="002B10FD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Prove each of the following by stating the laws of logarithms used.</w:t>
            </w:r>
          </w:p>
          <w:p w14:paraId="6ED4B47B" w14:textId="77777777" w:rsidR="002B10FD" w:rsidRPr="002B10FD" w:rsidRDefault="002B10FD" w:rsidP="002B10F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 xml:space="preserve">Group 1: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y = 100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3</m:t>
                  </m:r>
                </m:sup>
              </m:sSup>
            </m:oMath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equal to</w:t>
            </w:r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y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= 2 + 3 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x</m:t>
                  </m:r>
                </m:e>
              </m:func>
            </m:oMath>
          </w:p>
          <w:p w14:paraId="1567CE5A" w14:textId="77777777" w:rsidR="002B10FD" w:rsidRPr="002B10FD" w:rsidRDefault="002B10FD" w:rsidP="002B10F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 xml:space="preserve">Group 2: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A = π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j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</m:oMath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equal to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A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π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+2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j</m:t>
                  </m:r>
                </m:e>
              </m:func>
            </m:oMath>
          </w:p>
          <w:p w14:paraId="5318AAC9" w14:textId="0DF8B10F" w:rsidR="002B10FD" w:rsidRPr="002B10FD" w:rsidRDefault="002B10FD" w:rsidP="002B10FD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 xml:space="preserve">Group 3: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y = 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(10+0.2x)</m:t>
                  </m:r>
                </m:sup>
              </m:sSup>
            </m:oMath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equal to</w:t>
            </w:r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ln y = 10 + 0.2x</m:t>
              </m:r>
            </m:oMath>
          </w:p>
          <w:p w14:paraId="5318AAC9" w14:textId="0DF8B10F" w:rsidR="00CA3023" w:rsidRDefault="002B10FD" w:rsidP="002B10FD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Choose a representative from each group and explain to the class the obtained proof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ing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18172D8" w14:textId="77777777" w:rsidR="002B10FD" w:rsidRPr="002B10FD" w:rsidRDefault="002B10FD" w:rsidP="002B10F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45CBD07" w14:textId="77777777" w:rsidR="00CA3023" w:rsidRPr="00946888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4CCB7D8" w14:textId="77777777" w:rsidR="00CA3023" w:rsidRPr="002A6B84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CB5AE83" w14:textId="77777777" w:rsidR="00CA3023" w:rsidRPr="00507077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A3023" w:rsidRPr="00507077" w14:paraId="321CB114" w14:textId="77777777" w:rsidTr="00AF796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7362FE7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44D8672B" w14:textId="77777777" w:rsidR="00CA3023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773209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CFAA394" w14:textId="77777777" w:rsidR="00CA3023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377231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6623F20" w14:textId="77777777" w:rsidR="00CA3023" w:rsidRPr="00507077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50903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08006CF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32FE4D0" w14:textId="77777777" w:rsidR="00CA3023" w:rsidRDefault="00CA3023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CA3023" w14:paraId="39904972" w14:textId="77777777" w:rsidTr="00AF796A">
        <w:tc>
          <w:tcPr>
            <w:tcW w:w="10790" w:type="dxa"/>
            <w:gridSpan w:val="4"/>
            <w:shd w:val="clear" w:color="auto" w:fill="92D050"/>
          </w:tcPr>
          <w:p w14:paraId="751FFC92" w14:textId="77777777" w:rsidR="00CA3023" w:rsidRPr="004B546B" w:rsidRDefault="00CA3023" w:rsidP="00AF796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6729618D" w14:textId="77777777" w:rsidR="00CA3023" w:rsidRDefault="00CA3023" w:rsidP="00AF796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CA3023" w:rsidRPr="00507077" w14:paraId="46DEA801" w14:textId="77777777" w:rsidTr="00AF796A">
        <w:tc>
          <w:tcPr>
            <w:tcW w:w="1883" w:type="dxa"/>
            <w:shd w:val="clear" w:color="auto" w:fill="E2EFD9" w:themeFill="accent6" w:themeFillTint="33"/>
          </w:tcPr>
          <w:p w14:paraId="6F5E717A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15345813" w14:textId="77777777" w:rsidR="00CA3023" w:rsidRPr="00507077" w:rsidRDefault="00CA3023" w:rsidP="00AF796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4238308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72177044"/>
            <w:placeholder>
              <w:docPart w:val="3BE6349688524C5CB00EFF20C4BC2F8A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166913D" w14:textId="77777777" w:rsidR="00CA3023" w:rsidRPr="00507077" w:rsidRDefault="00CA3023" w:rsidP="00AF796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A3023" w:rsidRPr="00507077" w14:paraId="6919CFBF" w14:textId="77777777" w:rsidTr="00AF796A">
        <w:tc>
          <w:tcPr>
            <w:tcW w:w="1883" w:type="dxa"/>
            <w:shd w:val="clear" w:color="auto" w:fill="E2EFD9" w:themeFill="accent6" w:themeFillTint="33"/>
          </w:tcPr>
          <w:p w14:paraId="66DFF5D8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83360193"/>
            <w:placeholder>
              <w:docPart w:val="F18748E1EAED4F538C42AB05FF9EFF8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8E74440" w14:textId="77777777" w:rsidR="00CA3023" w:rsidRPr="00507077" w:rsidRDefault="00CA3023" w:rsidP="00AF796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1B320A7E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9C942F0" w14:textId="77777777" w:rsidR="00CA3023" w:rsidRPr="00507077" w:rsidRDefault="00CA3023" w:rsidP="00AF796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A3023" w:rsidRPr="00507077" w14:paraId="32428598" w14:textId="77777777" w:rsidTr="00AF796A">
        <w:tc>
          <w:tcPr>
            <w:tcW w:w="1883" w:type="dxa"/>
            <w:shd w:val="clear" w:color="auto" w:fill="E2EFD9" w:themeFill="accent6" w:themeFillTint="33"/>
          </w:tcPr>
          <w:p w14:paraId="1E43B512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638390024"/>
            <w:placeholder>
              <w:docPart w:val="29CE009A1384496D87C3F3A3BED0F9A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26862F7C" w14:textId="77777777" w:rsidR="00CA3023" w:rsidRPr="00507077" w:rsidRDefault="00CA3023" w:rsidP="00AF796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4D86784" w14:textId="77777777" w:rsidR="00CA3023" w:rsidRPr="007D365C" w:rsidRDefault="00CA3023" w:rsidP="00AF796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7D07E0A8" w14:textId="77777777" w:rsidR="00CA3023" w:rsidRPr="00507077" w:rsidRDefault="00CA3023" w:rsidP="00AF796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A3023" w:rsidRPr="00507077" w14:paraId="262352FB" w14:textId="77777777" w:rsidTr="00AF796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D0BD5BC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47661697"/>
            <w:placeholder>
              <w:docPart w:val="8B67A74373FC4D7FB3DAA57C66B667B5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0A136C03" w14:textId="77777777" w:rsidR="00CA3023" w:rsidRPr="00507077" w:rsidRDefault="00CA3023" w:rsidP="00AF796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CA3023" w:rsidRPr="00507077" w14:paraId="15614642" w14:textId="77777777" w:rsidTr="00AF796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4334140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2D5AF477" w14:textId="77777777" w:rsidR="00CA3023" w:rsidRPr="00507077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F7217">
              <w:rPr>
                <w:rFonts w:ascii="Arial" w:hAnsi="Arial" w:cs="Arial"/>
                <w:sz w:val="20"/>
                <w:szCs w:val="20"/>
                <w:lang w:val="en-US"/>
              </w:rPr>
              <w:t>Linear Law</w:t>
            </w:r>
          </w:p>
        </w:tc>
      </w:tr>
      <w:tr w:rsidR="00CA3023" w:rsidRPr="00507077" w14:paraId="1F506AAB" w14:textId="77777777" w:rsidTr="00AF796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FD12153" w14:textId="77777777" w:rsidR="00CA3023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24F854B5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65D65847" w14:textId="1306EFDB" w:rsidR="00CA3023" w:rsidRPr="00507077" w:rsidRDefault="002B10FD" w:rsidP="002B10F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6.3 Application of Linear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Law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6B05824B" w14:textId="77777777" w:rsidR="00CA3023" w:rsidRPr="00507077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D6463AB" w14:textId="6F1C06DE" w:rsidR="00CA3023" w:rsidRPr="00507077" w:rsidRDefault="002B10FD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3.1</w:t>
            </w:r>
          </w:p>
        </w:tc>
      </w:tr>
      <w:tr w:rsidR="00CA3023" w:rsidRPr="00302BB4" w14:paraId="0B6FB66A" w14:textId="77777777" w:rsidTr="00AF796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6B18E9E6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35D21D35" w14:textId="77777777" w:rsidR="00CA3023" w:rsidRPr="009653C5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58B74F72" w14:textId="2B8CC22D" w:rsidR="00CA3023" w:rsidRPr="00EF3FA7" w:rsidRDefault="002B10FD" w:rsidP="00AF796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Solve problems involving linear law.</w:t>
            </w:r>
          </w:p>
        </w:tc>
      </w:tr>
      <w:tr w:rsidR="00CA3023" w:rsidRPr="00507077" w14:paraId="0C976904" w14:textId="77777777" w:rsidTr="00AF796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7B5A67F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6EC1337F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4E1756B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recalls the </w:t>
            </w:r>
            <w:proofErr w:type="gram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traight line</w:t>
            </w:r>
            <w:proofErr w:type="gram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topic that have been learnt in Form 3. 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6.</w:t>
            </w:r>
          </w:p>
          <w:p w14:paraId="58623B19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4B8214E2" w14:textId="77777777" w:rsidR="00CA3023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680408" w14:textId="77777777" w:rsidR="00CA3023" w:rsidRPr="00946888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63FA18" w14:textId="77777777" w:rsidR="002B10FD" w:rsidRPr="002B10FD" w:rsidRDefault="002B10FD" w:rsidP="002B10FD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Do this activity by groups.</w:t>
            </w:r>
          </w:p>
          <w:p w14:paraId="296F9042" w14:textId="442F2232" w:rsidR="00CA3023" w:rsidRDefault="002B10FD" w:rsidP="002B10FD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 xml:space="preserve">Given the equation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P = k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Q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t</m:t>
                  </m:r>
                </m:sup>
              </m:sSup>
            </m:oMath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and the values of P and Q as in the table below. k and t ar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constants.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664"/>
              <w:gridCol w:w="1664"/>
              <w:gridCol w:w="1664"/>
              <w:gridCol w:w="1664"/>
              <w:gridCol w:w="1665"/>
            </w:tblGrid>
            <w:tr w:rsidR="002B10FD" w14:paraId="47B4BA4A" w14:textId="77777777" w:rsidTr="00AF796A">
              <w:tc>
                <w:tcPr>
                  <w:tcW w:w="1664" w:type="dxa"/>
                  <w:shd w:val="clear" w:color="auto" w:fill="BFBFBF" w:themeFill="background1" w:themeFillShade="BF"/>
                  <w:vAlign w:val="center"/>
                </w:tcPr>
                <w:p w14:paraId="76D976E2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01"/>
                    </w:rPr>
                    <w:t>Q</w:t>
                  </w:r>
                </w:p>
              </w:tc>
              <w:tc>
                <w:tcPr>
                  <w:tcW w:w="1664" w:type="dxa"/>
                  <w:vAlign w:val="center"/>
                </w:tcPr>
                <w:p w14:paraId="0FB2A4DB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0.8</w:t>
                  </w:r>
                </w:p>
              </w:tc>
              <w:tc>
                <w:tcPr>
                  <w:tcW w:w="1664" w:type="dxa"/>
                  <w:vAlign w:val="center"/>
                </w:tcPr>
                <w:p w14:paraId="536B16A3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4</w:t>
                  </w:r>
                </w:p>
              </w:tc>
              <w:tc>
                <w:tcPr>
                  <w:tcW w:w="1664" w:type="dxa"/>
                  <w:vAlign w:val="center"/>
                </w:tcPr>
                <w:p w14:paraId="4E504414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350</w:t>
                  </w:r>
                </w:p>
              </w:tc>
              <w:tc>
                <w:tcPr>
                  <w:tcW w:w="1665" w:type="dxa"/>
                  <w:vAlign w:val="center"/>
                </w:tcPr>
                <w:p w14:paraId="78509D70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4 500</w:t>
                  </w:r>
                </w:p>
              </w:tc>
            </w:tr>
            <w:tr w:rsidR="002B10FD" w14:paraId="54CF6127" w14:textId="77777777" w:rsidTr="00AF796A">
              <w:tc>
                <w:tcPr>
                  <w:tcW w:w="1664" w:type="dxa"/>
                  <w:shd w:val="clear" w:color="auto" w:fill="BFBFBF" w:themeFill="background1" w:themeFillShade="BF"/>
                  <w:vAlign w:val="center"/>
                </w:tcPr>
                <w:p w14:paraId="7B5B723C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01"/>
                    </w:rPr>
                    <w:t>P</w:t>
                  </w:r>
                </w:p>
              </w:tc>
              <w:tc>
                <w:tcPr>
                  <w:tcW w:w="1664" w:type="dxa"/>
                  <w:vAlign w:val="center"/>
                </w:tcPr>
                <w:p w14:paraId="7E3A6154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0.95</w:t>
                  </w:r>
                </w:p>
              </w:tc>
              <w:tc>
                <w:tcPr>
                  <w:tcW w:w="1664" w:type="dxa"/>
                  <w:vAlign w:val="center"/>
                </w:tcPr>
                <w:p w14:paraId="20B4C555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3.2</w:t>
                  </w:r>
                </w:p>
              </w:tc>
              <w:tc>
                <w:tcPr>
                  <w:tcW w:w="1664" w:type="dxa"/>
                  <w:vAlign w:val="center"/>
                </w:tcPr>
                <w:p w14:paraId="5203246C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71.5</w:t>
                  </w:r>
                </w:p>
              </w:tc>
              <w:tc>
                <w:tcPr>
                  <w:tcW w:w="1665" w:type="dxa"/>
                  <w:vAlign w:val="center"/>
                </w:tcPr>
                <w:p w14:paraId="5D991534" w14:textId="77777777" w:rsidR="002B10FD" w:rsidRDefault="002B10FD" w:rsidP="002B10FD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550</w:t>
                  </w:r>
                </w:p>
              </w:tc>
            </w:tr>
          </w:tbl>
          <w:p w14:paraId="653B70A4" w14:textId="77777777" w:rsidR="002B10FD" w:rsidRDefault="002B10FD" w:rsidP="002B10F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A8E5813" w14:textId="77777777" w:rsidR="002B10FD" w:rsidRPr="002B10FD" w:rsidRDefault="002B10FD" w:rsidP="002B10FD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Draw the best fit of line of the date above using spreadsheet.</w:t>
            </w:r>
          </w:p>
          <w:p w14:paraId="28E4AA50" w14:textId="5E45BFC2" w:rsidR="002B10FD" w:rsidRPr="002B10FD" w:rsidRDefault="002B10FD" w:rsidP="002B10FD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  <w:r w:rsidRPr="002B10FD">
              <w:rPr>
                <w:rFonts w:ascii="Arial" w:hAnsi="Arial" w:cs="Arial"/>
                <w:sz w:val="20"/>
                <w:szCs w:val="20"/>
                <w:lang w:val="en-US"/>
              </w:rPr>
              <w:t>btain the characteristics of the best fit of line obtained and present each group finding.</w:t>
            </w:r>
          </w:p>
          <w:p w14:paraId="34107227" w14:textId="77777777" w:rsidR="002B10FD" w:rsidRPr="00AB1231" w:rsidRDefault="002B10FD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7FDF64A" w14:textId="77777777" w:rsidR="00CA3023" w:rsidRPr="00946888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4DE4535" w14:textId="77777777" w:rsidR="00CA3023" w:rsidRPr="002A6B84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E11D14D" w14:textId="77777777" w:rsidR="00CA3023" w:rsidRPr="00507077" w:rsidRDefault="00CA3023" w:rsidP="00AF796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A3023" w:rsidRPr="00507077" w14:paraId="48757EF5" w14:textId="77777777" w:rsidTr="00AF796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7A4839D" w14:textId="77777777" w:rsidR="00CA3023" w:rsidRPr="007D365C" w:rsidRDefault="00CA3023" w:rsidP="00AF796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6D59EA9C" w14:textId="77777777" w:rsidR="00CA3023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7989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D8A54F0" w14:textId="77777777" w:rsidR="00CA3023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03411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EE9552E" w14:textId="77777777" w:rsidR="00CA3023" w:rsidRPr="00507077" w:rsidRDefault="00CA3023" w:rsidP="00AF796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6021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A981829" w14:textId="77777777" w:rsidR="00CA3023" w:rsidRDefault="00CA3023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1565D9"/>
    <w:multiLevelType w:val="hybridMultilevel"/>
    <w:tmpl w:val="185AB4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5C2334F"/>
    <w:multiLevelType w:val="hybridMultilevel"/>
    <w:tmpl w:val="23CC9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8E2655"/>
    <w:multiLevelType w:val="hybridMultilevel"/>
    <w:tmpl w:val="185AB4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8"/>
  </w:num>
  <w:num w:numId="2" w16cid:durableId="398795639">
    <w:abstractNumId w:val="4"/>
  </w:num>
  <w:num w:numId="3" w16cid:durableId="29185624">
    <w:abstractNumId w:val="22"/>
  </w:num>
  <w:num w:numId="4" w16cid:durableId="1828983336">
    <w:abstractNumId w:val="9"/>
  </w:num>
  <w:num w:numId="5" w16cid:durableId="1550609349">
    <w:abstractNumId w:val="33"/>
  </w:num>
  <w:num w:numId="6" w16cid:durableId="1623222746">
    <w:abstractNumId w:val="39"/>
  </w:num>
  <w:num w:numId="7" w16cid:durableId="882401061">
    <w:abstractNumId w:val="3"/>
  </w:num>
  <w:num w:numId="8" w16cid:durableId="153645206">
    <w:abstractNumId w:val="14"/>
  </w:num>
  <w:num w:numId="9" w16cid:durableId="1464080809">
    <w:abstractNumId w:val="11"/>
  </w:num>
  <w:num w:numId="10" w16cid:durableId="271865951">
    <w:abstractNumId w:val="38"/>
  </w:num>
  <w:num w:numId="11" w16cid:durableId="192693100">
    <w:abstractNumId w:val="15"/>
  </w:num>
  <w:num w:numId="12" w16cid:durableId="965430786">
    <w:abstractNumId w:val="36"/>
  </w:num>
  <w:num w:numId="13" w16cid:durableId="1349454354">
    <w:abstractNumId w:val="19"/>
  </w:num>
  <w:num w:numId="14" w16cid:durableId="1397702476">
    <w:abstractNumId w:val="28"/>
  </w:num>
  <w:num w:numId="15" w16cid:durableId="688457831">
    <w:abstractNumId w:val="17"/>
  </w:num>
  <w:num w:numId="16" w16cid:durableId="1208491921">
    <w:abstractNumId w:val="43"/>
  </w:num>
  <w:num w:numId="17" w16cid:durableId="57440525">
    <w:abstractNumId w:val="42"/>
  </w:num>
  <w:num w:numId="18" w16cid:durableId="1119953289">
    <w:abstractNumId w:val="0"/>
  </w:num>
  <w:num w:numId="19" w16cid:durableId="1217354134">
    <w:abstractNumId w:val="23"/>
  </w:num>
  <w:num w:numId="20" w16cid:durableId="1326392684">
    <w:abstractNumId w:val="30"/>
  </w:num>
  <w:num w:numId="21" w16cid:durableId="797798233">
    <w:abstractNumId w:val="1"/>
  </w:num>
  <w:num w:numId="22" w16cid:durableId="692924235">
    <w:abstractNumId w:val="29"/>
  </w:num>
  <w:num w:numId="23" w16cid:durableId="597255065">
    <w:abstractNumId w:val="37"/>
  </w:num>
  <w:num w:numId="24" w16cid:durableId="1108040278">
    <w:abstractNumId w:val="13"/>
  </w:num>
  <w:num w:numId="25" w16cid:durableId="1776703655">
    <w:abstractNumId w:val="34"/>
  </w:num>
  <w:num w:numId="26" w16cid:durableId="1839689563">
    <w:abstractNumId w:val="20"/>
  </w:num>
  <w:num w:numId="27" w16cid:durableId="952055838">
    <w:abstractNumId w:val="10"/>
  </w:num>
  <w:num w:numId="28" w16cid:durableId="2097751292">
    <w:abstractNumId w:val="5"/>
  </w:num>
  <w:num w:numId="29" w16cid:durableId="1746802468">
    <w:abstractNumId w:val="21"/>
  </w:num>
  <w:num w:numId="30" w16cid:durableId="1543597814">
    <w:abstractNumId w:val="12"/>
  </w:num>
  <w:num w:numId="31" w16cid:durableId="1374697263">
    <w:abstractNumId w:val="24"/>
  </w:num>
  <w:num w:numId="32" w16cid:durableId="323439961">
    <w:abstractNumId w:val="31"/>
  </w:num>
  <w:num w:numId="33" w16cid:durableId="3942587">
    <w:abstractNumId w:val="27"/>
  </w:num>
  <w:num w:numId="34" w16cid:durableId="942111316">
    <w:abstractNumId w:val="40"/>
  </w:num>
  <w:num w:numId="35" w16cid:durableId="1253010905">
    <w:abstractNumId w:val="16"/>
  </w:num>
  <w:num w:numId="36" w16cid:durableId="424770150">
    <w:abstractNumId w:val="32"/>
  </w:num>
  <w:num w:numId="37" w16cid:durableId="1814103885">
    <w:abstractNumId w:val="18"/>
  </w:num>
  <w:num w:numId="38" w16cid:durableId="1441798161">
    <w:abstractNumId w:val="7"/>
  </w:num>
  <w:num w:numId="39" w16cid:durableId="1954971164">
    <w:abstractNumId w:val="35"/>
  </w:num>
  <w:num w:numId="40" w16cid:durableId="1302346297">
    <w:abstractNumId w:val="6"/>
  </w:num>
  <w:num w:numId="41" w16cid:durableId="166750870">
    <w:abstractNumId w:val="26"/>
  </w:num>
  <w:num w:numId="42" w16cid:durableId="1484740999">
    <w:abstractNumId w:val="25"/>
  </w:num>
  <w:num w:numId="43" w16cid:durableId="1698501172">
    <w:abstractNumId w:val="2"/>
  </w:num>
  <w:num w:numId="44" w16cid:durableId="1151213924">
    <w:abstractNumId w:val="4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szAxNjI0Mza2MLFU0lEKTi0uzszPAykwrAUAPN0/TSwAAAA="/>
  </w:docVars>
  <w:rsids>
    <w:rsidRoot w:val="00921D7C"/>
    <w:rsid w:val="00000F6D"/>
    <w:rsid w:val="00001BAA"/>
    <w:rsid w:val="000056DE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B10FD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023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1EF0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082C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1397"/>
    <w:rsid w:val="00F75E50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  <w:rsid w:val="00FF721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fontstyle01">
    <w:name w:val="fontstyle01"/>
    <w:basedOn w:val="DefaultParagraphFont"/>
    <w:rsid w:val="002B10FD"/>
    <w:rPr>
      <w:rFonts w:ascii="Arial-BoldItalicMT" w:hAnsi="Arial-BoldItalicMT" w:hint="default"/>
      <w:b/>
      <w:bCs/>
      <w:i/>
      <w:iCs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2B10FD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7FE7BA7BAD84E839BB0B3342B5B6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2B810-F7D7-4B1E-B187-8FD826CF53B9}"/>
      </w:docPartPr>
      <w:docPartBody>
        <w:p w:rsidR="00000000" w:rsidRDefault="00A47528" w:rsidP="00A47528">
          <w:pPr>
            <w:pStyle w:val="D7FE7BA7BAD84E839BB0B3342B5B6AA9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36AFC355CAA446648392B7FEA4708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DB52F-3282-4241-AE3A-1C03C424A8B8}"/>
      </w:docPartPr>
      <w:docPartBody>
        <w:p w:rsidR="00000000" w:rsidRDefault="00A47528" w:rsidP="00A47528">
          <w:pPr>
            <w:pStyle w:val="36AFC355CAA446648392B7FEA4708F4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74384724104DA7A25F7D562DF43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07B1B-7D4D-466D-83F2-C83E5D931AAF}"/>
      </w:docPartPr>
      <w:docPartBody>
        <w:p w:rsidR="00000000" w:rsidRDefault="00A47528" w:rsidP="00A47528">
          <w:pPr>
            <w:pStyle w:val="D374384724104DA7A25F7D562DF430F0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BB693E83FA8F4DC89F3570E962128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D8F1C-5DB7-4111-9B8C-89D177997158}"/>
      </w:docPartPr>
      <w:docPartBody>
        <w:p w:rsidR="00000000" w:rsidRDefault="00A47528" w:rsidP="00A47528">
          <w:pPr>
            <w:pStyle w:val="BB693E83FA8F4DC89F3570E962128F0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BE6349688524C5CB00EFF20C4BC2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EABF8-F249-4A99-BEEE-171026F98B8C}"/>
      </w:docPartPr>
      <w:docPartBody>
        <w:p w:rsidR="00000000" w:rsidRDefault="00A47528" w:rsidP="00A47528">
          <w:pPr>
            <w:pStyle w:val="3BE6349688524C5CB00EFF20C4BC2F8A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F18748E1EAED4F538C42AB05FF9EF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5929-AC5C-4844-BDE5-7697018BE538}"/>
      </w:docPartPr>
      <w:docPartBody>
        <w:p w:rsidR="00000000" w:rsidRDefault="00A47528" w:rsidP="00A47528">
          <w:pPr>
            <w:pStyle w:val="F18748E1EAED4F538C42AB05FF9EFF8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9CE009A1384496D87C3F3A3BED0F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E3D34-7CD3-43EB-99BB-536778B469DA}"/>
      </w:docPartPr>
      <w:docPartBody>
        <w:p w:rsidR="00000000" w:rsidRDefault="00A47528" w:rsidP="00A47528">
          <w:pPr>
            <w:pStyle w:val="29CE009A1384496D87C3F3A3BED0F9AB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8B67A74373FC4D7FB3DAA57C66B66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D42CD-E4D2-4E8A-8FF9-0BE0DC0FF24A}"/>
      </w:docPartPr>
      <w:docPartBody>
        <w:p w:rsidR="00000000" w:rsidRDefault="00A47528" w:rsidP="00A47528">
          <w:pPr>
            <w:pStyle w:val="8B67A74373FC4D7FB3DAA57C66B667B5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183805"/>
    <w:rsid w:val="001E4C38"/>
    <w:rsid w:val="00227733"/>
    <w:rsid w:val="002400D7"/>
    <w:rsid w:val="002D489F"/>
    <w:rsid w:val="0037089B"/>
    <w:rsid w:val="0037670B"/>
    <w:rsid w:val="0037716B"/>
    <w:rsid w:val="00544147"/>
    <w:rsid w:val="00586B6B"/>
    <w:rsid w:val="0068229C"/>
    <w:rsid w:val="00694426"/>
    <w:rsid w:val="006D316B"/>
    <w:rsid w:val="0098374D"/>
    <w:rsid w:val="009877F2"/>
    <w:rsid w:val="009B6991"/>
    <w:rsid w:val="00A47528"/>
    <w:rsid w:val="00A853B2"/>
    <w:rsid w:val="00A86247"/>
    <w:rsid w:val="00A95C5B"/>
    <w:rsid w:val="00AC5918"/>
    <w:rsid w:val="00BE710A"/>
    <w:rsid w:val="00C178E5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7528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D7FE7BA7BAD84E839BB0B3342B5B6AA9">
    <w:name w:val="D7FE7BA7BAD84E839BB0B3342B5B6AA9"/>
    <w:rsid w:val="00A47528"/>
  </w:style>
  <w:style w:type="paragraph" w:customStyle="1" w:styleId="36AFC355CAA446648392B7FEA4708F46">
    <w:name w:val="36AFC355CAA446648392B7FEA4708F46"/>
    <w:rsid w:val="00A47528"/>
  </w:style>
  <w:style w:type="paragraph" w:customStyle="1" w:styleId="D374384724104DA7A25F7D562DF430F0">
    <w:name w:val="D374384724104DA7A25F7D562DF430F0"/>
    <w:rsid w:val="00A47528"/>
  </w:style>
  <w:style w:type="paragraph" w:customStyle="1" w:styleId="BB693E83FA8F4DC89F3570E962128F07">
    <w:name w:val="BB693E83FA8F4DC89F3570E962128F07"/>
    <w:rsid w:val="00A47528"/>
  </w:style>
  <w:style w:type="paragraph" w:customStyle="1" w:styleId="3BE6349688524C5CB00EFF20C4BC2F8A">
    <w:name w:val="3BE6349688524C5CB00EFF20C4BC2F8A"/>
    <w:rsid w:val="00A47528"/>
  </w:style>
  <w:style w:type="paragraph" w:customStyle="1" w:styleId="F18748E1EAED4F538C42AB05FF9EFF8E">
    <w:name w:val="F18748E1EAED4F538C42AB05FF9EFF8E"/>
    <w:rsid w:val="00A47528"/>
  </w:style>
  <w:style w:type="paragraph" w:customStyle="1" w:styleId="29CE009A1384496D87C3F3A3BED0F9AB">
    <w:name w:val="29CE009A1384496D87C3F3A3BED0F9AB"/>
    <w:rsid w:val="00A47528"/>
  </w:style>
  <w:style w:type="paragraph" w:customStyle="1" w:styleId="8B67A74373FC4D7FB3DAA57C66B667B5">
    <w:name w:val="8B67A74373FC4D7FB3DAA57C66B667B5"/>
    <w:rsid w:val="00A475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7</cp:revision>
  <dcterms:created xsi:type="dcterms:W3CDTF">2023-10-30T06:46:00Z</dcterms:created>
  <dcterms:modified xsi:type="dcterms:W3CDTF">2023-11-03T07:56:00Z</dcterms:modified>
</cp:coreProperties>
</file>